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-107"/>
        <w:tblW w:w="89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686"/>
        <w:gridCol w:w="5859"/>
        <w:gridCol w:w="1440"/>
      </w:tblGrid>
      <w:tr w:rsidR="00A773FB" w:rsidRPr="00074A27" w14:paraId="2D9EB2B9" w14:textId="77777777" w:rsidTr="00D77E24">
        <w:trPr>
          <w:trHeight w:val="842"/>
          <w:jc w:val="center"/>
        </w:trPr>
        <w:tc>
          <w:tcPr>
            <w:tcW w:w="1686" w:type="dxa"/>
            <w:vMerge w:val="restart"/>
            <w:vAlign w:val="center"/>
          </w:tcPr>
          <w:p w14:paraId="396B6BA3" w14:textId="77777777" w:rsidR="00A773FB" w:rsidRPr="00074A27" w:rsidRDefault="00A773FB" w:rsidP="00D77E24">
            <w:pPr>
              <w:jc w:val="center"/>
              <w:rPr>
                <w:rFonts w:cs="B Mitra"/>
              </w:rPr>
            </w:pPr>
            <w:r w:rsidRPr="00074A27">
              <w:rPr>
                <w:rFonts w:cs="B Mitra"/>
                <w:b/>
                <w:bCs/>
                <w:noProof/>
                <w:sz w:val="32"/>
                <w:szCs w:val="32"/>
                <w:lang w:bidi="fa-IR"/>
              </w:rPr>
              <w:drawing>
                <wp:inline distT="0" distB="0" distL="0" distR="0" wp14:anchorId="79B2F832" wp14:editId="61E89EE8">
                  <wp:extent cx="933450" cy="766491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742" cy="769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59" w:type="dxa"/>
            <w:vMerge w:val="restart"/>
            <w:vAlign w:val="center"/>
          </w:tcPr>
          <w:p w14:paraId="690D11AC" w14:textId="070FB0E9" w:rsidR="00A773FB" w:rsidRPr="00074A27" w:rsidRDefault="00A773FB" w:rsidP="00D77E24">
            <w:pPr>
              <w:bidi/>
              <w:jc w:val="center"/>
              <w:rPr>
                <w:rFonts w:cs="B Titr"/>
                <w:sz w:val="30"/>
                <w:szCs w:val="30"/>
                <w:lang w:bidi="fa-IR"/>
              </w:rPr>
            </w:pPr>
            <w:r w:rsidRPr="00074A27">
              <w:rPr>
                <w:rFonts w:cs="B Titr" w:hint="cs"/>
                <w:sz w:val="30"/>
                <w:szCs w:val="30"/>
                <w:rtl/>
                <w:lang w:bidi="fa-IR"/>
              </w:rPr>
              <w:t xml:space="preserve">پروپوزال </w:t>
            </w:r>
            <w:r w:rsidR="00E128CD" w:rsidRPr="00074A27">
              <w:rPr>
                <w:rFonts w:cs="B Titr"/>
                <w:sz w:val="30"/>
                <w:szCs w:val="30"/>
                <w:rtl/>
                <w:lang w:bidi="fa-IR"/>
              </w:rPr>
              <w:t>پا</w:t>
            </w:r>
            <w:r w:rsidR="00E128CD" w:rsidRPr="00074A27">
              <w:rPr>
                <w:rFonts w:cs="B Titr" w:hint="cs"/>
                <w:sz w:val="30"/>
                <w:szCs w:val="30"/>
                <w:rtl/>
                <w:lang w:bidi="fa-IR"/>
              </w:rPr>
              <w:t>ی</w:t>
            </w:r>
            <w:r w:rsidR="00E128CD" w:rsidRPr="00074A27">
              <w:rPr>
                <w:rFonts w:cs="B Titr" w:hint="eastAsia"/>
                <w:sz w:val="30"/>
                <w:szCs w:val="30"/>
                <w:rtl/>
                <w:lang w:bidi="fa-IR"/>
              </w:rPr>
              <w:t>ان‌نامه</w:t>
            </w:r>
            <w:r w:rsidRPr="00074A27">
              <w:rPr>
                <w:rFonts w:cs="B Titr" w:hint="cs"/>
                <w:sz w:val="30"/>
                <w:szCs w:val="30"/>
                <w:rtl/>
                <w:lang w:bidi="fa-IR"/>
              </w:rPr>
              <w:t xml:space="preserve"> کارشناسی ارشد شهرسازی</w:t>
            </w:r>
          </w:p>
        </w:tc>
        <w:tc>
          <w:tcPr>
            <w:tcW w:w="1440" w:type="dxa"/>
          </w:tcPr>
          <w:p w14:paraId="356BDBEF" w14:textId="46DA3261" w:rsidR="00A773FB" w:rsidRPr="00074A27" w:rsidRDefault="00A773FB" w:rsidP="00D77E24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 w:rsidRPr="00074A27">
              <w:rPr>
                <w:rFonts w:cs="B Mitra" w:hint="cs"/>
                <w:b/>
                <w:bCs/>
                <w:rtl/>
              </w:rPr>
              <w:t>شماره فرم:</w:t>
            </w:r>
          </w:p>
          <w:p w14:paraId="05E1419C" w14:textId="77777777" w:rsidR="00A773FB" w:rsidRPr="00074A27" w:rsidRDefault="00A773FB" w:rsidP="00D77E24">
            <w:pPr>
              <w:bidi/>
              <w:jc w:val="center"/>
              <w:rPr>
                <w:rFonts w:cs="B Mitra"/>
              </w:rPr>
            </w:pPr>
            <w:r w:rsidRPr="00074A27">
              <w:rPr>
                <w:rFonts w:cs="B Mitra"/>
              </w:rPr>
              <w:t>A-02</w:t>
            </w:r>
          </w:p>
        </w:tc>
      </w:tr>
      <w:tr w:rsidR="00A773FB" w:rsidRPr="00074A27" w14:paraId="21955A39" w14:textId="77777777" w:rsidTr="00D77E24">
        <w:trPr>
          <w:trHeight w:val="978"/>
          <w:jc w:val="center"/>
        </w:trPr>
        <w:tc>
          <w:tcPr>
            <w:tcW w:w="1686" w:type="dxa"/>
            <w:vMerge/>
          </w:tcPr>
          <w:p w14:paraId="3C3B2DC3" w14:textId="77777777" w:rsidR="00A773FB" w:rsidRPr="00074A27" w:rsidRDefault="00A773FB" w:rsidP="00D77E24">
            <w:pPr>
              <w:rPr>
                <w:rFonts w:cs="B Mitra"/>
              </w:rPr>
            </w:pPr>
          </w:p>
        </w:tc>
        <w:tc>
          <w:tcPr>
            <w:tcW w:w="5859" w:type="dxa"/>
            <w:vMerge/>
          </w:tcPr>
          <w:p w14:paraId="4557616A" w14:textId="77777777" w:rsidR="00A773FB" w:rsidRPr="00074A27" w:rsidRDefault="00A773FB" w:rsidP="00D77E24">
            <w:pPr>
              <w:rPr>
                <w:rFonts w:cs="B Mitra"/>
              </w:rPr>
            </w:pPr>
          </w:p>
        </w:tc>
        <w:tc>
          <w:tcPr>
            <w:tcW w:w="1440" w:type="dxa"/>
          </w:tcPr>
          <w:p w14:paraId="4440F59A" w14:textId="77777777" w:rsidR="00A773FB" w:rsidRPr="00074A27" w:rsidRDefault="00A773FB" w:rsidP="00D77E24">
            <w:pPr>
              <w:bidi/>
              <w:jc w:val="center"/>
              <w:rPr>
                <w:rFonts w:cs="B Mitra"/>
                <w:b/>
                <w:bCs/>
              </w:rPr>
            </w:pPr>
            <w:r w:rsidRPr="00074A27">
              <w:rPr>
                <w:rFonts w:cs="B Mitra" w:hint="cs"/>
                <w:b/>
                <w:bCs/>
                <w:rtl/>
              </w:rPr>
              <w:t>تاریخ بازنگری:</w:t>
            </w:r>
          </w:p>
          <w:p w14:paraId="0B1AE379" w14:textId="7F85B0BD" w:rsidR="00A773FB" w:rsidRPr="00074A27" w:rsidRDefault="00E128CD" w:rsidP="00D77E24">
            <w:pPr>
              <w:bidi/>
              <w:jc w:val="center"/>
              <w:rPr>
                <w:rFonts w:cs="B Mitra"/>
              </w:rPr>
            </w:pPr>
            <w:r w:rsidRPr="00074A27">
              <w:rPr>
                <w:rFonts w:cs="B Mitra"/>
                <w:rtl/>
                <w:lang w:bidi="fa-IR"/>
              </w:rPr>
              <w:t>اسفندماه</w:t>
            </w:r>
            <w:r w:rsidR="00A773FB" w:rsidRPr="00074A27">
              <w:rPr>
                <w:rFonts w:cs="B Mitra" w:hint="cs"/>
                <w:rtl/>
                <w:lang w:bidi="fa-IR"/>
              </w:rPr>
              <w:t xml:space="preserve"> 1402</w:t>
            </w:r>
          </w:p>
        </w:tc>
      </w:tr>
    </w:tbl>
    <w:p w14:paraId="71A46DE3" w14:textId="77777777" w:rsidR="00CD3A3E" w:rsidRPr="00074A27" w:rsidRDefault="00CD3A3E" w:rsidP="00DF3861">
      <w:pPr>
        <w:rPr>
          <w:rFonts w:cs="B Mitra"/>
          <w:sz w:val="16"/>
          <w:szCs w:val="16"/>
        </w:rPr>
      </w:pPr>
    </w:p>
    <w:p w14:paraId="49350CF3" w14:textId="77777777" w:rsidR="00DF3861" w:rsidRPr="00074A27" w:rsidRDefault="00CD3A3E" w:rsidP="00DF3861">
      <w:pPr>
        <w:rPr>
          <w:rFonts w:cs="B Mitra"/>
          <w:rtl/>
        </w:rPr>
      </w:pPr>
      <w:r w:rsidRPr="00074A27">
        <w:rPr>
          <w:rFonts w:cs="B Mitra"/>
          <w:noProof/>
          <w:rtl/>
        </w:rPr>
        <mc:AlternateContent>
          <mc:Choice Requires="wps">
            <w:drawing>
              <wp:inline distT="0" distB="0" distL="0" distR="0" wp14:anchorId="4F343D04" wp14:editId="179B75D8">
                <wp:extent cx="5715000" cy="1552575"/>
                <wp:effectExtent l="0" t="0" r="19050" b="2857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552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39563C" w14:textId="77777777" w:rsidR="00B414F4" w:rsidRPr="00DF3861" w:rsidRDefault="006124DA" w:rsidP="00B414F4">
                            <w:pPr>
                              <w:bidi/>
                              <w:spacing w:after="0"/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1- </w:t>
                            </w:r>
                            <w:r w:rsidR="00B414F4" w:rsidRPr="00DF3861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شخصات دانشجو</w:t>
                            </w:r>
                          </w:p>
                          <w:p w14:paraId="7DAE1D03" w14:textId="0D080214" w:rsidR="00B414F4" w:rsidRDefault="00B414F4" w:rsidP="00CD3A3E">
                            <w:pPr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ام خانوادگی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</w:t>
                            </w:r>
                            <w:r w:rsidR="00DF3861"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</w:t>
                            </w:r>
                            <w:r w:rsidR="00E128CD"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</w:t>
                            </w:r>
                            <w:r w:rsidR="00E128CD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شماره دانشجویی  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</w:t>
                            </w:r>
                            <w:r w:rsidR="00DF3861"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B9C031D" w14:textId="0744633B" w:rsidR="00CD3A3E" w:rsidRDefault="00CD3A3E" w:rsidP="00CD3A3E">
                            <w:pPr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رشته و گرایش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....................................</w:t>
                            </w:r>
                            <w:r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تعداد واحدهای گذرانده شده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.............</w:t>
                            </w:r>
                          </w:p>
                          <w:p w14:paraId="4CFC523D" w14:textId="659F771E" w:rsidR="00A773FB" w:rsidRDefault="00CD3A3E" w:rsidP="00CD3A3E">
                            <w:pPr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شماره تماس 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.......................................</w:t>
                            </w:r>
                          </w:p>
                          <w:p w14:paraId="4B302F4C" w14:textId="1FA66B31" w:rsidR="00CD3A3E" w:rsidRDefault="00CD3A3E" w:rsidP="00A773FB">
                            <w:pPr>
                              <w:bidi/>
                              <w:jc w:val="right"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امضا و تاریخ</w:t>
                            </w:r>
                          </w:p>
                          <w:p w14:paraId="1293668E" w14:textId="77777777" w:rsidR="00CD3A3E" w:rsidRPr="00DF3861" w:rsidRDefault="00CD3A3E" w:rsidP="00CD3A3E">
                            <w:pPr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14:paraId="3BD2174C" w14:textId="77777777" w:rsidR="00B414F4" w:rsidRPr="00DF3861" w:rsidRDefault="00B414F4" w:rsidP="00CD3A3E">
                            <w:pPr>
                              <w:bidi/>
                              <w:spacing w:after="0"/>
                              <w:rPr>
                                <w:rFonts w:cs="B Mitra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                                                             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343D0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width:450pt;height:12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" fillcolor="white [3201]" strokeweight="1.5pt">
                <v:textbox>
                  <w:txbxContent>
                    <w:p w14:paraId="4739563C" w14:textId="77777777" w:rsidR="00B414F4" w:rsidRPr="00DF3861" w:rsidRDefault="006124DA" w:rsidP="00B414F4">
                      <w:pPr>
                        <w:bidi/>
                        <w:spacing w:after="0"/>
                        <w:rPr>
                          <w:rFonts w:cs="B Mitra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1- </w:t>
                      </w:r>
                      <w:r w:rsidR="00B414F4" w:rsidRPr="00DF3861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شخصات دانشجو</w:t>
                      </w:r>
                    </w:p>
                    <w:p w14:paraId="7DAE1D03" w14:textId="0D080214" w:rsidR="00B414F4" w:rsidRDefault="00B414F4" w:rsidP="00CD3A3E">
                      <w:pPr>
                        <w:bidi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>نام و نام خانوادگی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</w:t>
                      </w:r>
                      <w:r w:rsidR="00DF3861"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</w:t>
                      </w:r>
                      <w:r w:rsidR="00E128CD"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</w:t>
                      </w:r>
                      <w:r w:rsidR="00E128CD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شماره دانشجویی  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</w:t>
                      </w:r>
                      <w:r w:rsidR="00DF3861"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</w:p>
                    <w:p w14:paraId="1B9C031D" w14:textId="0744633B" w:rsidR="00CD3A3E" w:rsidRDefault="00CD3A3E" w:rsidP="00CD3A3E">
                      <w:pPr>
                        <w:bidi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رشته و گرایش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....................................</w:t>
                      </w:r>
                      <w:r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تعداد واحدهای گذرانده شده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.............</w:t>
                      </w:r>
                    </w:p>
                    <w:p w14:paraId="4CFC523D" w14:textId="659F771E" w:rsidR="00A773FB" w:rsidRDefault="00CD3A3E" w:rsidP="00CD3A3E">
                      <w:pPr>
                        <w:bidi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شماره تماس 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.......................................</w:t>
                      </w:r>
                    </w:p>
                    <w:p w14:paraId="4B302F4C" w14:textId="1FA66B31" w:rsidR="00CD3A3E" w:rsidRDefault="00CD3A3E" w:rsidP="00A773FB">
                      <w:pPr>
                        <w:bidi/>
                        <w:jc w:val="right"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>امضا و تاریخ</w:t>
                      </w:r>
                    </w:p>
                    <w:p w14:paraId="1293668E" w14:textId="77777777" w:rsidR="00CD3A3E" w:rsidRPr="00DF3861" w:rsidRDefault="00CD3A3E" w:rsidP="00CD3A3E">
                      <w:pPr>
                        <w:bidi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</w:p>
                    <w:p w14:paraId="3BD2174C" w14:textId="77777777" w:rsidR="00B414F4" w:rsidRPr="00DF3861" w:rsidRDefault="00B414F4" w:rsidP="00CD3A3E">
                      <w:pPr>
                        <w:bidi/>
                        <w:spacing w:after="0"/>
                        <w:rPr>
                          <w:rFonts w:cs="B Mitra"/>
                          <w:sz w:val="24"/>
                          <w:szCs w:val="24"/>
                          <w:lang w:bidi="fa-IR"/>
                        </w:rPr>
                      </w:pP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                                                                                                                                    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3E9854" w14:textId="77777777" w:rsidR="00DF3861" w:rsidRPr="00074A27" w:rsidRDefault="00DF3861" w:rsidP="00A773FB">
      <w:pPr>
        <w:spacing w:after="0"/>
        <w:rPr>
          <w:rFonts w:cs="B Mitra"/>
          <w:rtl/>
        </w:rPr>
      </w:pPr>
    </w:p>
    <w:tbl>
      <w:tblPr>
        <w:tblStyle w:val="TableGrid"/>
        <w:tblpPr w:leftFromText="180" w:rightFromText="180" w:vertAnchor="text" w:horzAnchor="margin" w:tblpY="-54"/>
        <w:bidiVisual/>
        <w:tblW w:w="899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980"/>
        <w:gridCol w:w="2338"/>
        <w:gridCol w:w="2338"/>
        <w:gridCol w:w="2339"/>
      </w:tblGrid>
      <w:tr w:rsidR="00A773FB" w:rsidRPr="00074A27" w14:paraId="0B7C93BF" w14:textId="77777777" w:rsidTr="00A773FB">
        <w:tc>
          <w:tcPr>
            <w:tcW w:w="8995" w:type="dxa"/>
            <w:gridSpan w:val="4"/>
          </w:tcPr>
          <w:p w14:paraId="38FB5078" w14:textId="3BCB9445" w:rsidR="00A773FB" w:rsidRPr="00074A27" w:rsidRDefault="00A773FB" w:rsidP="00A773FB">
            <w:pPr>
              <w:bidi/>
              <w:rPr>
                <w:rFonts w:cs="B Mitra"/>
                <w:color w:val="E7E6E6" w:themeColor="background2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2- </w:t>
            </w:r>
            <w:r w:rsidR="00560FFC"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>عنوان</w:t>
            </w:r>
            <w:r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 پایان</w:t>
            </w:r>
            <w:r w:rsidR="00560FFC" w:rsidRPr="00074A27">
              <w:rPr>
                <w:rFonts w:cs="B Mitra"/>
                <w:b/>
                <w:bCs/>
                <w:sz w:val="24"/>
                <w:szCs w:val="24"/>
                <w:rtl/>
              </w:rPr>
              <w:softHyphen/>
            </w:r>
            <w:r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نامه </w:t>
            </w:r>
            <w:r w:rsidRPr="00074A27">
              <w:rPr>
                <w:rFonts w:cs="B Mitra" w:hint="cs"/>
                <w:color w:val="E7E6E6" w:themeColor="background2"/>
                <w:sz w:val="24"/>
                <w:szCs w:val="24"/>
                <w:rtl/>
              </w:rPr>
              <w:t>..........................................................................................................................................................</w:t>
            </w:r>
          </w:p>
          <w:p w14:paraId="1C4AE2E3" w14:textId="77777777" w:rsidR="00A773FB" w:rsidRPr="00074A27" w:rsidRDefault="00A773FB" w:rsidP="00A773FB">
            <w:pPr>
              <w:bidi/>
              <w:rPr>
                <w:rFonts w:cs="B Mitra"/>
                <w:b/>
                <w:bCs/>
                <w:sz w:val="28"/>
                <w:szCs w:val="28"/>
                <w:rtl/>
              </w:rPr>
            </w:pPr>
          </w:p>
          <w:p w14:paraId="7FEEE964" w14:textId="0C03FD8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>3- مشخصات اساتید راهنما</w:t>
            </w:r>
          </w:p>
        </w:tc>
      </w:tr>
      <w:tr w:rsidR="00A773FB" w:rsidRPr="00074A27" w14:paraId="55EE207F" w14:textId="77777777" w:rsidTr="00A773FB">
        <w:tc>
          <w:tcPr>
            <w:tcW w:w="1980" w:type="dxa"/>
          </w:tcPr>
          <w:p w14:paraId="453CC7F3" w14:textId="77777777" w:rsidR="00A773FB" w:rsidRPr="00074A27" w:rsidRDefault="00A773FB" w:rsidP="007866CC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مسئولیت</w:t>
            </w:r>
          </w:p>
        </w:tc>
        <w:tc>
          <w:tcPr>
            <w:tcW w:w="2338" w:type="dxa"/>
          </w:tcPr>
          <w:p w14:paraId="47CF8CA5" w14:textId="77777777" w:rsidR="00A773FB" w:rsidRPr="00074A27" w:rsidRDefault="00A773FB" w:rsidP="007866CC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2338" w:type="dxa"/>
          </w:tcPr>
          <w:p w14:paraId="005367D8" w14:textId="77777777" w:rsidR="00A773FB" w:rsidRPr="00074A27" w:rsidRDefault="00A773FB" w:rsidP="007866CC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مرتبه علمی</w:t>
            </w:r>
          </w:p>
        </w:tc>
        <w:tc>
          <w:tcPr>
            <w:tcW w:w="2339" w:type="dxa"/>
          </w:tcPr>
          <w:p w14:paraId="1AC36B0A" w14:textId="77777777" w:rsidR="00A773FB" w:rsidRPr="00074A27" w:rsidRDefault="00A773FB" w:rsidP="007866CC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امضا و تاریخ</w:t>
            </w:r>
          </w:p>
        </w:tc>
      </w:tr>
      <w:tr w:rsidR="00A773FB" w:rsidRPr="00074A27" w14:paraId="539AB89E" w14:textId="77777777" w:rsidTr="00A773FB">
        <w:tc>
          <w:tcPr>
            <w:tcW w:w="1980" w:type="dxa"/>
          </w:tcPr>
          <w:p w14:paraId="2B618367" w14:textId="77777777" w:rsidR="00A773FB" w:rsidRPr="00074A27" w:rsidRDefault="00A773FB" w:rsidP="00A773FB">
            <w:pPr>
              <w:bidi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>استاد راهنمای اول</w:t>
            </w:r>
          </w:p>
        </w:tc>
        <w:tc>
          <w:tcPr>
            <w:tcW w:w="2338" w:type="dxa"/>
          </w:tcPr>
          <w:p w14:paraId="56FAC309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  <w:p w14:paraId="6D190815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74580955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339" w:type="dxa"/>
          </w:tcPr>
          <w:p w14:paraId="706AFDE2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</w:tr>
      <w:tr w:rsidR="00A773FB" w:rsidRPr="00074A27" w14:paraId="5E81A3F9" w14:textId="77777777" w:rsidTr="00A773FB">
        <w:tc>
          <w:tcPr>
            <w:tcW w:w="1980" w:type="dxa"/>
          </w:tcPr>
          <w:p w14:paraId="71A9666E" w14:textId="77777777" w:rsidR="00A773FB" w:rsidRPr="00074A27" w:rsidRDefault="00A773FB" w:rsidP="00A773FB">
            <w:pPr>
              <w:bidi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>استاد راهنمای دوم</w:t>
            </w:r>
          </w:p>
        </w:tc>
        <w:tc>
          <w:tcPr>
            <w:tcW w:w="2338" w:type="dxa"/>
          </w:tcPr>
          <w:p w14:paraId="0ACB6C6C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  <w:p w14:paraId="390B126C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78CE92FF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339" w:type="dxa"/>
          </w:tcPr>
          <w:p w14:paraId="27EA31B5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</w:tr>
      <w:tr w:rsidR="00A773FB" w:rsidRPr="00074A27" w14:paraId="142170C4" w14:textId="77777777" w:rsidTr="00A773FB">
        <w:tc>
          <w:tcPr>
            <w:tcW w:w="1980" w:type="dxa"/>
          </w:tcPr>
          <w:p w14:paraId="2E7C82A4" w14:textId="77777777" w:rsidR="00A773FB" w:rsidRPr="00074A27" w:rsidRDefault="00A773FB" w:rsidP="00A773FB">
            <w:pPr>
              <w:bidi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79AC98BA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6D6C1EE3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339" w:type="dxa"/>
          </w:tcPr>
          <w:p w14:paraId="67E9EC77" w14:textId="77777777" w:rsidR="00A773FB" w:rsidRPr="00074A27" w:rsidRDefault="00A773FB" w:rsidP="00A773FB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</w:tr>
    </w:tbl>
    <w:p w14:paraId="2755B56E" w14:textId="5C61A7C1" w:rsidR="006124DA" w:rsidRPr="00074A27" w:rsidRDefault="00DF3861" w:rsidP="00074A27">
      <w:pPr>
        <w:bidi/>
        <w:rPr>
          <w:rFonts w:cs="B Mitra"/>
          <w:rtl/>
        </w:rPr>
      </w:pPr>
      <w:r w:rsidRPr="00074A27">
        <w:rPr>
          <w:rFonts w:cs="B Mitra"/>
          <w:noProof/>
          <w:rtl/>
        </w:rPr>
        <mc:AlternateContent>
          <mc:Choice Requires="wps">
            <w:drawing>
              <wp:inline distT="0" distB="0" distL="0" distR="0" wp14:anchorId="32EE7159" wp14:editId="6C9C92B6">
                <wp:extent cx="5715000" cy="3286125"/>
                <wp:effectExtent l="0" t="0" r="19050" b="28575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2861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A111A9" w14:textId="31A9ABF1" w:rsidR="006124DA" w:rsidRDefault="006124DA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rPr>
                                <w:rFonts w:ascii="F_Mitra" w:hAnsi="F_Mitra" w:cs="B Mitra"/>
                                <w:color w:val="C0C0C0"/>
                                <w:sz w:val="24"/>
                                <w:szCs w:val="24"/>
                                <w:rtl/>
                              </w:rPr>
                            </w:pPr>
                            <w:r w:rsidRPr="006124DA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4- </w:t>
                            </w:r>
                            <w:r w:rsidR="00CD3A3E" w:rsidRPr="006124DA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ظر شورای تخصصی گروه</w:t>
                            </w:r>
                            <w:r w:rsidR="00CD3A3E"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CD3A3E" w:rsidRPr="00CD3A3E">
                              <w:rPr>
                                <w:rFonts w:ascii="F_Mitra" w:hAnsi="F_Mitra" w:cs="B Mitra" w:hint="cs"/>
                                <w:color w:val="C0C0C0"/>
                                <w:sz w:val="24"/>
                                <w:szCs w:val="24"/>
                                <w:rtl/>
                              </w:rPr>
                              <w:t>.................................................</w:t>
                            </w:r>
                            <w:r w:rsidR="00CD3A3E" w:rsidRPr="00CD3A3E">
                              <w:rPr>
                                <w:rFonts w:ascii="F_Mitra" w:hAnsi="F_Mitra" w:cs="B Mitra"/>
                                <w:color w:val="C0C0C0"/>
                                <w:sz w:val="24"/>
                                <w:szCs w:val="24"/>
                                <w:rtl/>
                              </w:rPr>
                              <w:t>.................................</w:t>
                            </w:r>
                          </w:p>
                          <w:p w14:paraId="432F6F70" w14:textId="13E6AFF5" w:rsidR="00CD3A3E" w:rsidRPr="00CD3A3E" w:rsidRDefault="00CD3A3E" w:rsidP="006124DA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>نیاز به اصلاح دارد</w:t>
                            </w:r>
                            <w:r w:rsidR="00E128CD"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</w:rPr>
                              <w:sym w:font="Akram" w:char="F0FF"/>
                            </w: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 xml:space="preserve">                            نیاز به اصلاح ندارد </w:t>
                            </w: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</w:rPr>
                              <w:sym w:font="Akram" w:char="F0FF"/>
                            </w: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 xml:space="preserve">  </w:t>
                            </w:r>
                          </w:p>
                          <w:p w14:paraId="0DD2FCDF" w14:textId="13F8F7CA" w:rsidR="00CD3A3E" w:rsidRDefault="00CD3A3E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spacing w:line="276" w:lineRule="auto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>مواردی که باید اصلاح یا تکمیل گردد:</w:t>
                            </w:r>
                          </w:p>
                          <w:p w14:paraId="723BC10A" w14:textId="77777777" w:rsidR="00CD3A3E" w:rsidRDefault="00CD3A3E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spacing w:line="276" w:lineRule="auto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79698827" w14:textId="77777777" w:rsidR="00CD3A3E" w:rsidRDefault="00CD3A3E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spacing w:line="276" w:lineRule="auto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33D93E53" w14:textId="77777777" w:rsidR="00A773FB" w:rsidRDefault="00A773FB" w:rsidP="00CD3A3E">
                            <w:pPr>
                              <w:bidi/>
                              <w:spacing w:after="0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0AA20237" w14:textId="77777777" w:rsidR="00A773FB" w:rsidRDefault="00A773FB" w:rsidP="00A773FB">
                            <w:pPr>
                              <w:bidi/>
                              <w:spacing w:after="0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64294D93" w14:textId="3038B5C5" w:rsidR="006124DA" w:rsidRDefault="00CD3A3E" w:rsidP="00A773FB">
                            <w:pPr>
                              <w:bidi/>
                              <w:spacing w:after="0"/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CD3A3E"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CD3A3E"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CD3A3E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                                                               </w:t>
                            </w:r>
                          </w:p>
                          <w:p w14:paraId="1F91FBD0" w14:textId="77777777" w:rsidR="006124DA" w:rsidRDefault="006124DA" w:rsidP="006124DA">
                            <w:pPr>
                              <w:bidi/>
                              <w:spacing w:after="0"/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52F3FC92" w14:textId="69B5013A" w:rsidR="00270819" w:rsidRPr="00CD3A3E" w:rsidRDefault="00E128CD" w:rsidP="00E128CD">
                            <w:pPr>
                              <w:bidi/>
                              <w:spacing w:after="0"/>
                              <w:jc w:val="right"/>
                              <w:rPr>
                                <w:rFonts w:ascii="Arial" w:hAnsi="Arial" w:cs="B Mitra"/>
                                <w:sz w:val="24"/>
                                <w:szCs w:val="24"/>
                                <w:rtl/>
                              </w:rPr>
                            </w:pPr>
                            <w:r w:rsidRPr="00E128CD"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CD3A3E" w:rsidRPr="00E128CD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>امضاء و تاریخ</w:t>
                            </w:r>
                          </w:p>
                          <w:p w14:paraId="752D49A6" w14:textId="77777777" w:rsidR="00DF3861" w:rsidRPr="00DF3861" w:rsidRDefault="00DF3861" w:rsidP="00DF3861">
                            <w:pPr>
                              <w:bidi/>
                              <w:spacing w:after="0"/>
                              <w:rPr>
                                <w:rFonts w:cs="B Mitra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EE7159" id="Text Box 9" o:spid="_x0000_s1027" type="#_x0000_t202" style="width:450pt;height:25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" filled="f" strokeweight="1.5pt">
                <v:textbox>
                  <w:txbxContent>
                    <w:p w14:paraId="49A111A9" w14:textId="31A9ABF1" w:rsidR="006124DA" w:rsidRDefault="006124DA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rPr>
                          <w:rFonts w:ascii="F_Mitra" w:hAnsi="F_Mitra" w:cs="B Mitra"/>
                          <w:color w:val="C0C0C0"/>
                          <w:sz w:val="24"/>
                          <w:szCs w:val="24"/>
                          <w:rtl/>
                        </w:rPr>
                      </w:pPr>
                      <w:r w:rsidRPr="006124DA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4- </w:t>
                      </w:r>
                      <w:r w:rsidR="00CD3A3E" w:rsidRPr="006124DA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ظر شورای تخصصی گروه</w:t>
                      </w:r>
                      <w:r w:rsidR="00CD3A3E" w:rsidRPr="00CD3A3E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CD3A3E" w:rsidRPr="00CD3A3E">
                        <w:rPr>
                          <w:rFonts w:ascii="F_Mitra" w:hAnsi="F_Mitra" w:cs="B Mitra" w:hint="cs"/>
                          <w:color w:val="C0C0C0"/>
                          <w:sz w:val="24"/>
                          <w:szCs w:val="24"/>
                          <w:rtl/>
                        </w:rPr>
                        <w:t>.................................................</w:t>
                      </w:r>
                      <w:r w:rsidR="00CD3A3E" w:rsidRPr="00CD3A3E">
                        <w:rPr>
                          <w:rFonts w:ascii="F_Mitra" w:hAnsi="F_Mitra" w:cs="B Mitra"/>
                          <w:color w:val="C0C0C0"/>
                          <w:sz w:val="24"/>
                          <w:szCs w:val="24"/>
                          <w:rtl/>
                        </w:rPr>
                        <w:t>.................................</w:t>
                      </w:r>
                    </w:p>
                    <w:p w14:paraId="432F6F70" w14:textId="13E6AFF5" w:rsidR="00CD3A3E" w:rsidRPr="00CD3A3E" w:rsidRDefault="00CD3A3E" w:rsidP="006124DA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  <w:r w:rsidRPr="00CD3A3E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>نیاز به اصلاح دارد</w:t>
                      </w:r>
                      <w:r w:rsidR="00E128CD">
                        <w:rPr>
                          <w:rFonts w:cs="B Mitra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CD3A3E">
                        <w:rPr>
                          <w:rFonts w:cs="B Mitra" w:hint="cs"/>
                          <w:sz w:val="24"/>
                          <w:szCs w:val="24"/>
                        </w:rPr>
                        <w:sym w:font="Akram" w:char="F0FF"/>
                      </w:r>
                      <w:r w:rsidRPr="00CD3A3E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 xml:space="preserve">                            نیاز به اصلاح ندارد </w:t>
                      </w:r>
                      <w:r w:rsidRPr="00CD3A3E">
                        <w:rPr>
                          <w:rFonts w:cs="B Mitra" w:hint="cs"/>
                          <w:sz w:val="24"/>
                          <w:szCs w:val="24"/>
                        </w:rPr>
                        <w:sym w:font="Akram" w:char="F0FF"/>
                      </w:r>
                      <w:r w:rsidRPr="00CD3A3E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 xml:space="preserve">  </w:t>
                      </w:r>
                    </w:p>
                    <w:p w14:paraId="0DD2FCDF" w14:textId="13F8F7CA" w:rsidR="00CD3A3E" w:rsidRDefault="00CD3A3E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spacing w:line="276" w:lineRule="auto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  <w:r w:rsidRPr="00CD3A3E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>مواردی که باید اصلاح یا تکمیل گردد:</w:t>
                      </w:r>
                    </w:p>
                    <w:p w14:paraId="723BC10A" w14:textId="77777777" w:rsidR="00CD3A3E" w:rsidRDefault="00CD3A3E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spacing w:line="276" w:lineRule="auto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</w:p>
                    <w:p w14:paraId="79698827" w14:textId="77777777" w:rsidR="00CD3A3E" w:rsidRDefault="00CD3A3E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spacing w:line="276" w:lineRule="auto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</w:p>
                    <w:p w14:paraId="33D93E53" w14:textId="77777777" w:rsidR="00A773FB" w:rsidRDefault="00A773FB" w:rsidP="00CD3A3E">
                      <w:pPr>
                        <w:bidi/>
                        <w:spacing w:after="0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</w:p>
                    <w:p w14:paraId="0AA20237" w14:textId="77777777" w:rsidR="00A773FB" w:rsidRDefault="00A773FB" w:rsidP="00A773FB">
                      <w:pPr>
                        <w:bidi/>
                        <w:spacing w:after="0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</w:p>
                    <w:p w14:paraId="64294D93" w14:textId="3038B5C5" w:rsidR="006124DA" w:rsidRDefault="00CD3A3E" w:rsidP="00A773FB">
                      <w:pPr>
                        <w:bidi/>
                        <w:spacing w:after="0"/>
                        <w:rPr>
                          <w:rFonts w:cs="B Mitra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CD3A3E">
                        <w:rPr>
                          <w:rFonts w:cs="B Mitra"/>
                          <w:sz w:val="24"/>
                          <w:szCs w:val="24"/>
                          <w:rtl/>
                        </w:rPr>
                        <w:tab/>
                      </w:r>
                      <w:r w:rsidRPr="00CD3A3E">
                        <w:rPr>
                          <w:rFonts w:cs="B Mitra"/>
                          <w:b/>
                          <w:bCs/>
                          <w:sz w:val="24"/>
                          <w:szCs w:val="24"/>
                        </w:rPr>
                        <w:t xml:space="preserve">      </w:t>
                      </w:r>
                      <w:r w:rsidRPr="00CD3A3E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                                                               </w:t>
                      </w:r>
                    </w:p>
                    <w:p w14:paraId="1F91FBD0" w14:textId="77777777" w:rsidR="006124DA" w:rsidRDefault="006124DA" w:rsidP="006124DA">
                      <w:pPr>
                        <w:bidi/>
                        <w:spacing w:after="0"/>
                        <w:rPr>
                          <w:rFonts w:cs="B Mitra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</w:p>
                    <w:p w14:paraId="52F3FC92" w14:textId="69B5013A" w:rsidR="00270819" w:rsidRPr="00CD3A3E" w:rsidRDefault="00E128CD" w:rsidP="00E128CD">
                      <w:pPr>
                        <w:bidi/>
                        <w:spacing w:after="0"/>
                        <w:jc w:val="right"/>
                        <w:rPr>
                          <w:rFonts w:ascii="Arial" w:hAnsi="Arial" w:cs="B Mitra"/>
                          <w:sz w:val="24"/>
                          <w:szCs w:val="24"/>
                          <w:rtl/>
                        </w:rPr>
                      </w:pPr>
                      <w:r w:rsidRPr="00E128CD">
                        <w:rPr>
                          <w:rFonts w:cs="B Mitra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CD3A3E" w:rsidRPr="00E128CD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>امضاء و تاریخ</w:t>
                      </w:r>
                    </w:p>
                    <w:p w14:paraId="752D49A6" w14:textId="77777777" w:rsidR="00DF3861" w:rsidRPr="00DF3861" w:rsidRDefault="00DF3861" w:rsidP="00DF3861">
                      <w:pPr>
                        <w:bidi/>
                        <w:spacing w:after="0"/>
                        <w:rPr>
                          <w:rFonts w:cs="B Mitra"/>
                          <w:sz w:val="24"/>
                          <w:szCs w:val="24"/>
                          <w:lang w:bidi="fa-IR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bidiVisual/>
        <w:tblW w:w="90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4"/>
      </w:tblGrid>
      <w:tr w:rsidR="00074A27" w:rsidRPr="00074A27" w14:paraId="393A8A7B" w14:textId="77777777" w:rsidTr="00074A27">
        <w:trPr>
          <w:trHeight w:val="628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CEBD21" w14:textId="3DCF553B" w:rsidR="00074A27" w:rsidRPr="00074A27" w:rsidRDefault="00074A27" w:rsidP="00074A27">
            <w:pPr>
              <w:bidi/>
              <w:spacing w:after="0"/>
              <w:jc w:val="both"/>
              <w:rPr>
                <w:rFonts w:cs="B Mitra" w:hint="cs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5- اطلاعات </w:t>
            </w:r>
            <w:r w:rsidRPr="00074A27">
              <w:rPr>
                <w:rFonts w:cs="B Mitra"/>
                <w:b/>
                <w:bCs/>
                <w:sz w:val="24"/>
                <w:szCs w:val="24"/>
                <w:rtl/>
              </w:rPr>
              <w:t>پا</w:t>
            </w:r>
            <w:r w:rsidRPr="00074A27">
              <w:rPr>
                <w:rFonts w:cs="B Mitra" w:hint="cs"/>
                <w:b/>
                <w:bCs/>
                <w:sz w:val="24"/>
                <w:szCs w:val="24"/>
                <w:rtl/>
              </w:rPr>
              <w:t>ی</w:t>
            </w:r>
            <w:r w:rsidRPr="00074A27">
              <w:rPr>
                <w:rFonts w:cs="B Mitra" w:hint="eastAsia"/>
                <w:b/>
                <w:bCs/>
                <w:sz w:val="24"/>
                <w:szCs w:val="24"/>
                <w:rtl/>
              </w:rPr>
              <w:t>ان‌نامه</w:t>
            </w:r>
          </w:p>
        </w:tc>
      </w:tr>
      <w:tr w:rsidR="005B4B40" w:rsidRPr="00074A27" w14:paraId="01919CD7" w14:textId="77777777" w:rsidTr="00074A27">
        <w:trPr>
          <w:trHeight w:val="628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FF203A5" w14:textId="1021CB15" w:rsidR="005B4B40" w:rsidRPr="00074A27" w:rsidRDefault="007866CC" w:rsidP="008D3510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عنوان فارسی</w:t>
            </w:r>
            <w:r w:rsidR="005B4B40" w:rsidRPr="00074A27">
              <w:rPr>
                <w:rFonts w:cs="B Mitra" w:hint="cs"/>
                <w:sz w:val="24"/>
                <w:szCs w:val="24"/>
                <w:rtl/>
              </w:rPr>
              <w:t>:</w:t>
            </w:r>
          </w:p>
          <w:p w14:paraId="1E1E0AD0" w14:textId="1282A77D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عنوان انگلیسی:</w:t>
            </w:r>
          </w:p>
        </w:tc>
      </w:tr>
      <w:tr w:rsidR="007866CC" w:rsidRPr="00074A27" w14:paraId="4AD85BCC" w14:textId="77777777" w:rsidTr="00074A27">
        <w:trPr>
          <w:trHeight w:val="628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F4E14CF" w14:textId="77777777" w:rsidR="007866CC" w:rsidRPr="00074A27" w:rsidRDefault="00560FFC" w:rsidP="008D3510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واژگان کلیدی:</w:t>
            </w:r>
          </w:p>
          <w:p w14:paraId="300D550D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فارسی:</w:t>
            </w:r>
          </w:p>
          <w:p w14:paraId="3E7FE09A" w14:textId="43AFA371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انگلیسی:</w:t>
            </w:r>
          </w:p>
        </w:tc>
      </w:tr>
      <w:tr w:rsidR="007866CC" w:rsidRPr="00074A27" w14:paraId="69A1D422" w14:textId="77777777" w:rsidTr="00074A27">
        <w:trPr>
          <w:trHeight w:val="628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982BF1" w14:textId="109C1B64" w:rsidR="007866CC" w:rsidRPr="00074A27" w:rsidRDefault="007866CC" w:rsidP="008D3510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نوع تحقیق</w:t>
            </w:r>
            <w:r w:rsidR="00560FFC" w:rsidRPr="00074A27">
              <w:rPr>
                <w:rStyle w:val="FootnoteReference"/>
                <w:rFonts w:cs="B Mitra"/>
                <w:sz w:val="24"/>
                <w:szCs w:val="24"/>
                <w:rtl/>
              </w:rPr>
              <w:footnoteReference w:id="1"/>
            </w:r>
            <w:r w:rsidRPr="00074A27">
              <w:rPr>
                <w:rFonts w:cs="B Mitra" w:hint="cs"/>
                <w:sz w:val="24"/>
                <w:szCs w:val="24"/>
                <w:rtl/>
              </w:rPr>
              <w:t>:</w:t>
            </w:r>
          </w:p>
          <w:p w14:paraId="5B4E65BC" w14:textId="586713C1" w:rsidR="007866CC" w:rsidRPr="00074A27" w:rsidRDefault="007866CC" w:rsidP="007866CC">
            <w:pPr>
              <w:bidi/>
              <w:jc w:val="both"/>
              <w:rPr>
                <w:rFonts w:cs="B Mitra"/>
                <w:sz w:val="24"/>
                <w:szCs w:val="24"/>
                <w:vertAlign w:val="subscript"/>
                <w:lang w:bidi="fa-IR"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بنیادی</w:t>
            </w:r>
            <w:r w:rsidRPr="00074A27">
              <w:rPr>
                <w:rFonts w:cs="B Mitra" w:hint="cs"/>
                <w:sz w:val="24"/>
                <w:szCs w:val="24"/>
              </w:rPr>
              <w:sym w:font="Wingdings" w:char="F06F"/>
            </w:r>
            <w:r w:rsidRPr="00074A27">
              <w:rPr>
                <w:rFonts w:cs="B Mitra" w:hint="cs"/>
                <w:sz w:val="24"/>
                <w:szCs w:val="24"/>
                <w:rtl/>
              </w:rPr>
              <w:t xml:space="preserve">             نظری </w:t>
            </w:r>
            <w:r w:rsidRPr="00074A27">
              <w:rPr>
                <w:rFonts w:cs="B Mitra" w:hint="cs"/>
                <w:sz w:val="24"/>
                <w:szCs w:val="24"/>
              </w:rPr>
              <w:sym w:font="Wingdings" w:char="F06F"/>
            </w:r>
            <w:r w:rsidRPr="00074A27">
              <w:rPr>
                <w:rFonts w:cs="B Mitra" w:hint="cs"/>
                <w:sz w:val="24"/>
                <w:szCs w:val="24"/>
                <w:rtl/>
              </w:rPr>
              <w:t xml:space="preserve">             کاربردی </w:t>
            </w:r>
            <w:r w:rsidRPr="00074A27">
              <w:rPr>
                <w:rFonts w:cs="B Mitra" w:hint="cs"/>
                <w:sz w:val="24"/>
                <w:szCs w:val="24"/>
              </w:rPr>
              <w:sym w:font="Wingdings" w:char="F06F"/>
            </w:r>
            <w:r w:rsidRPr="00074A27">
              <w:rPr>
                <w:rFonts w:cs="B Mitra" w:hint="cs"/>
                <w:sz w:val="24"/>
                <w:szCs w:val="24"/>
                <w:rtl/>
              </w:rPr>
              <w:t xml:space="preserve">             توسع</w:t>
            </w:r>
            <w:r w:rsidRPr="00074A27">
              <w:rPr>
                <w:rFonts w:cs="B Mitra" w:hint="cs"/>
                <w:sz w:val="24"/>
                <w:szCs w:val="24"/>
                <w:rtl/>
                <w:lang w:bidi="fa-IR"/>
              </w:rPr>
              <w:t>ه</w:t>
            </w:r>
            <w:r w:rsidRPr="00074A27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074A27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ای </w:t>
            </w:r>
            <w:r w:rsidRPr="00074A27">
              <w:rPr>
                <w:rFonts w:cs="B Mitra" w:hint="cs"/>
                <w:sz w:val="24"/>
                <w:szCs w:val="24"/>
              </w:rPr>
              <w:sym w:font="Wingdings" w:char="F06F"/>
            </w:r>
            <w:r w:rsidRPr="00074A27">
              <w:rPr>
                <w:rFonts w:cs="B Mitra" w:hint="cs"/>
                <w:sz w:val="24"/>
                <w:szCs w:val="24"/>
                <w:rtl/>
              </w:rPr>
              <w:t xml:space="preserve">             </w:t>
            </w:r>
          </w:p>
        </w:tc>
      </w:tr>
      <w:tr w:rsidR="0070716B" w:rsidRPr="00074A27" w14:paraId="25AAD77D" w14:textId="77777777" w:rsidTr="00074A27">
        <w:trPr>
          <w:trHeight w:val="1518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A3A9E53" w14:textId="7B78B074" w:rsidR="00235B84" w:rsidRPr="00074A27" w:rsidRDefault="007866CC" w:rsidP="00CD3A3E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  <w:lang w:bidi="fa-IR"/>
              </w:rPr>
              <w:t>بیان مسئله و ضرورت انجام تحقیق</w:t>
            </w:r>
            <w:r w:rsidR="0070716B" w:rsidRPr="00074A27">
              <w:rPr>
                <w:rFonts w:cs="B Mitra" w:hint="cs"/>
                <w:sz w:val="24"/>
                <w:szCs w:val="24"/>
                <w:rtl/>
              </w:rPr>
              <w:t>:</w:t>
            </w:r>
          </w:p>
          <w:p w14:paraId="2CC446C0" w14:textId="77777777" w:rsidR="00235B84" w:rsidRPr="00074A27" w:rsidRDefault="00235B84" w:rsidP="00235B84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69FC4132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6BD17EDD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241340F9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3597B20D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0399D51E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4CB613BB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5E89868E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47E913C3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45D8B52A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5C5B6D" w:rsidRPr="00074A27" w14:paraId="3EE802D3" w14:textId="77777777" w:rsidTr="00074A27">
        <w:trPr>
          <w:trHeight w:val="968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B7FEAA" w14:textId="77777777" w:rsidR="005C5B6D" w:rsidRPr="00074A27" w:rsidRDefault="005C5B6D" w:rsidP="008D3510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 xml:space="preserve">اهداف </w:t>
            </w:r>
            <w:r w:rsidR="00560FFC" w:rsidRPr="00074A27">
              <w:rPr>
                <w:rFonts w:cs="B Mitra" w:hint="cs"/>
                <w:sz w:val="24"/>
                <w:szCs w:val="24"/>
                <w:rtl/>
              </w:rPr>
              <w:t>اصلی و فرعی تحقیق</w:t>
            </w:r>
            <w:r w:rsidRPr="00074A27">
              <w:rPr>
                <w:rFonts w:cs="B Mitra" w:hint="cs"/>
                <w:sz w:val="24"/>
                <w:szCs w:val="24"/>
                <w:rtl/>
              </w:rPr>
              <w:t>:</w:t>
            </w:r>
          </w:p>
          <w:p w14:paraId="2BE7747F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16B6378E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261997F9" w14:textId="1A97F09B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5C5B6D" w:rsidRPr="00074A27" w14:paraId="3E8A2B27" w14:textId="77777777" w:rsidTr="00074A27">
        <w:trPr>
          <w:trHeight w:val="1361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8805C86" w14:textId="5E3259D4" w:rsidR="005C5B6D" w:rsidRPr="00074A27" w:rsidRDefault="00E128CD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سؤال‌های</w:t>
            </w:r>
            <w:r w:rsidR="005C5B6D" w:rsidRPr="00074A27">
              <w:rPr>
                <w:rFonts w:cs="B Mitra" w:hint="cs"/>
                <w:sz w:val="24"/>
                <w:szCs w:val="24"/>
                <w:rtl/>
              </w:rPr>
              <w:t xml:space="preserve"> اصلی و فرعی تحقیق:</w:t>
            </w:r>
          </w:p>
          <w:p w14:paraId="4F98010C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11A4F2C3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65C12A8C" w14:textId="41F6DC85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560FFC" w:rsidRPr="00074A27" w14:paraId="40EBE7BE" w14:textId="77777777" w:rsidTr="00074A27">
        <w:trPr>
          <w:trHeight w:val="1361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505AAE0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فرضیه</w:t>
            </w:r>
            <w:r w:rsidRPr="00074A27">
              <w:rPr>
                <w:rFonts w:cs="B Mitra"/>
                <w:sz w:val="24"/>
                <w:szCs w:val="24"/>
                <w:rtl/>
              </w:rPr>
              <w:softHyphen/>
            </w:r>
            <w:r w:rsidRPr="00074A27">
              <w:rPr>
                <w:rFonts w:cs="B Mitra" w:hint="cs"/>
                <w:sz w:val="24"/>
                <w:szCs w:val="24"/>
                <w:rtl/>
              </w:rPr>
              <w:t>های تحقیق:</w:t>
            </w:r>
          </w:p>
          <w:p w14:paraId="381E301B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199EA7AC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00EA8B3A" w14:textId="5BF1B3A9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CD3A3E" w:rsidRPr="00074A27" w14:paraId="6AA67291" w14:textId="77777777" w:rsidTr="00074A27">
        <w:trPr>
          <w:trHeight w:val="2537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063725" w14:textId="77777777" w:rsidR="00CD3A3E" w:rsidRPr="00074A27" w:rsidRDefault="00CD3A3E" w:rsidP="008D3510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 xml:space="preserve">پیشینه </w:t>
            </w:r>
            <w:r w:rsidR="00560FFC" w:rsidRPr="00074A27">
              <w:rPr>
                <w:rFonts w:cs="B Mitra" w:hint="cs"/>
                <w:sz w:val="24"/>
                <w:szCs w:val="24"/>
                <w:rtl/>
              </w:rPr>
              <w:t>تحقیق</w:t>
            </w:r>
            <w:r w:rsidRPr="00074A27">
              <w:rPr>
                <w:rFonts w:cs="B Mitra" w:hint="cs"/>
                <w:sz w:val="24"/>
                <w:szCs w:val="24"/>
                <w:rtl/>
              </w:rPr>
              <w:t>:</w:t>
            </w:r>
          </w:p>
          <w:p w14:paraId="4A21B6CD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5346808B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67D8CA52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00184662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5E6C58F5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3A91F60B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14:paraId="55A65F64" w14:textId="43481233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5C5B6D" w:rsidRPr="00074A27" w14:paraId="4195C62E" w14:textId="77777777" w:rsidTr="00074A27">
        <w:trPr>
          <w:trHeight w:val="53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7E2266" w14:textId="77777777" w:rsidR="005C5B6D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74A27">
              <w:rPr>
                <w:rFonts w:cs="B Mitra" w:hint="cs"/>
                <w:sz w:val="24"/>
                <w:szCs w:val="24"/>
                <w:rtl/>
                <w:lang w:bidi="fa-IR"/>
              </w:rPr>
              <w:t>کاربردها و استفاده</w:t>
            </w:r>
            <w:r w:rsidRPr="00074A27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074A27">
              <w:rPr>
                <w:rFonts w:cs="B Mitra" w:hint="cs"/>
                <w:sz w:val="24"/>
                <w:szCs w:val="24"/>
                <w:rtl/>
                <w:lang w:bidi="fa-IR"/>
              </w:rPr>
              <w:t>کنندگان از نتایج تحقیق:</w:t>
            </w:r>
          </w:p>
          <w:p w14:paraId="658E944F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47988792" w14:textId="78BA3C09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560FFC" w:rsidRPr="00074A27" w14:paraId="19E8FDBD" w14:textId="77777777" w:rsidTr="00074A27">
        <w:trPr>
          <w:trHeight w:val="53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D34567B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>جنبه جدید بودن و نوآوری تحقیق:</w:t>
            </w:r>
          </w:p>
          <w:p w14:paraId="716063FE" w14:textId="77777777" w:rsidR="00560FFC" w:rsidRPr="00074A27" w:rsidRDefault="00560FFC" w:rsidP="00CD3A3E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70716B" w:rsidRPr="00074A27" w14:paraId="525621CE" w14:textId="77777777" w:rsidTr="00074A27">
        <w:trPr>
          <w:trHeight w:val="1176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099E5" w14:textId="218FB02E" w:rsidR="0070716B" w:rsidRPr="00074A27" w:rsidRDefault="0070716B" w:rsidP="00CD3A3E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074A27">
              <w:rPr>
                <w:rFonts w:cs="B Mitra" w:hint="cs"/>
                <w:sz w:val="24"/>
                <w:szCs w:val="24"/>
                <w:rtl/>
              </w:rPr>
              <w:t xml:space="preserve"> روش تحقیق</w:t>
            </w:r>
            <w:r w:rsidR="00560FFC" w:rsidRPr="00074A27">
              <w:rPr>
                <w:rFonts w:cs="B Mitra" w:hint="cs"/>
                <w:sz w:val="24"/>
                <w:szCs w:val="24"/>
                <w:rtl/>
              </w:rPr>
              <w:t xml:space="preserve"> (شامل نوع و روش تحقیق، نحوه گردآوری و تحلیل داده</w:t>
            </w:r>
            <w:r w:rsidR="00560FFC" w:rsidRPr="00074A27">
              <w:rPr>
                <w:rFonts w:cs="B Mitra"/>
                <w:sz w:val="24"/>
                <w:szCs w:val="24"/>
                <w:rtl/>
              </w:rPr>
              <w:softHyphen/>
            </w:r>
            <w:r w:rsidR="00560FFC" w:rsidRPr="00074A27">
              <w:rPr>
                <w:rFonts w:cs="B Mitra" w:hint="cs"/>
                <w:sz w:val="24"/>
                <w:szCs w:val="24"/>
                <w:rtl/>
              </w:rPr>
              <w:t>ها و روش نمونه</w:t>
            </w:r>
            <w:r w:rsidR="00560FFC" w:rsidRPr="00074A27">
              <w:rPr>
                <w:rFonts w:cs="B Mitra"/>
                <w:sz w:val="24"/>
                <w:szCs w:val="24"/>
                <w:rtl/>
              </w:rPr>
              <w:softHyphen/>
            </w:r>
            <w:r w:rsidR="00560FFC" w:rsidRPr="00074A27">
              <w:rPr>
                <w:rFonts w:cs="B Mitra" w:hint="cs"/>
                <w:sz w:val="24"/>
                <w:szCs w:val="24"/>
                <w:rtl/>
              </w:rPr>
              <w:t>گیری (</w:t>
            </w:r>
            <w:r w:rsidR="00E128CD" w:rsidRPr="00074A27">
              <w:rPr>
                <w:rFonts w:cs="B Mitra"/>
                <w:sz w:val="24"/>
                <w:szCs w:val="24"/>
                <w:rtl/>
              </w:rPr>
              <w:t>در صورت</w:t>
            </w:r>
            <w:r w:rsidR="00560FFC" w:rsidRPr="00074A27">
              <w:rPr>
                <w:rFonts w:cs="B Mitra" w:hint="cs"/>
                <w:sz w:val="24"/>
                <w:szCs w:val="24"/>
                <w:rtl/>
              </w:rPr>
              <w:t xml:space="preserve"> لزوم))</w:t>
            </w:r>
            <w:r w:rsidRPr="00074A27">
              <w:rPr>
                <w:rFonts w:cs="B Mitra" w:hint="cs"/>
                <w:sz w:val="24"/>
                <w:szCs w:val="24"/>
                <w:rtl/>
              </w:rPr>
              <w:t>:</w:t>
            </w:r>
          </w:p>
          <w:p w14:paraId="21F05D1D" w14:textId="77777777" w:rsidR="0070716B" w:rsidRPr="00074A27" w:rsidRDefault="0070716B" w:rsidP="008D3510">
            <w:pPr>
              <w:bidi/>
              <w:jc w:val="both"/>
              <w:rPr>
                <w:rFonts w:cs="B Mitra"/>
                <w:rtl/>
              </w:rPr>
            </w:pPr>
          </w:p>
          <w:p w14:paraId="78820211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524B34B2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478FE8DA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40B4D9CC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25E13262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52A8875A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6687E10B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7B2D10F2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37DBCDAA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39AE6507" w14:textId="77777777" w:rsidR="00560FFC" w:rsidRPr="00074A27" w:rsidRDefault="00560FFC" w:rsidP="00560FFC">
            <w:pPr>
              <w:bidi/>
              <w:jc w:val="both"/>
              <w:rPr>
                <w:rFonts w:cs="B Mitra"/>
                <w:rtl/>
              </w:rPr>
            </w:pPr>
          </w:p>
          <w:p w14:paraId="287CAF19" w14:textId="77777777" w:rsidR="00560FFC" w:rsidRPr="00074A27" w:rsidRDefault="00560FFC" w:rsidP="00560FFC">
            <w:pPr>
              <w:bidi/>
              <w:jc w:val="both"/>
              <w:rPr>
                <w:rFonts w:cs="B Mitra"/>
              </w:rPr>
            </w:pPr>
          </w:p>
        </w:tc>
      </w:tr>
      <w:tr w:rsidR="00CD3A3E" w:rsidRPr="00074A27" w14:paraId="4A722BD6" w14:textId="77777777" w:rsidTr="00074A27">
        <w:trPr>
          <w:trHeight w:val="3372"/>
        </w:trPr>
        <w:tc>
          <w:tcPr>
            <w:tcW w:w="90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5BBFDD" w14:textId="570D9E2E" w:rsidR="00CD3A3E" w:rsidRPr="00074A27" w:rsidRDefault="00560FFC" w:rsidP="008D3510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74A27">
              <w:rPr>
                <w:rFonts w:cs="B Mitra" w:hint="cs"/>
                <w:sz w:val="24"/>
                <w:szCs w:val="24"/>
                <w:rtl/>
                <w:lang w:bidi="fa-IR"/>
              </w:rPr>
              <w:t>منابع:</w:t>
            </w:r>
          </w:p>
          <w:p w14:paraId="62FB9118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033D2FBE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5F1A4EFF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5F0ED107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0326B22A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48D2728B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1DA67AF0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6AC97813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651569E8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10AD67DC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71ECF728" w14:textId="77777777" w:rsidR="00560FFC" w:rsidRPr="00074A27" w:rsidRDefault="00560FFC" w:rsidP="00560FFC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  <w:p w14:paraId="53DC6DEE" w14:textId="77777777" w:rsidR="00CD3A3E" w:rsidRPr="00074A27" w:rsidRDefault="00CD3A3E" w:rsidP="00CD3A3E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</w:tbl>
    <w:p w14:paraId="1D50F197" w14:textId="77777777" w:rsidR="00F06D59" w:rsidRPr="00074A27" w:rsidRDefault="00F06D59" w:rsidP="00560FFC">
      <w:pPr>
        <w:bidi/>
        <w:rPr>
          <w:rFonts w:cs="B Mitra"/>
          <w:sz w:val="24"/>
          <w:szCs w:val="24"/>
        </w:rPr>
      </w:pPr>
    </w:p>
    <w:sectPr w:rsidR="00F06D59" w:rsidRPr="00074A27" w:rsidSect="00064F8E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A8388" w14:textId="77777777" w:rsidR="00560FFC" w:rsidRDefault="00560FFC" w:rsidP="00560FFC">
      <w:pPr>
        <w:spacing w:after="0" w:line="240" w:lineRule="auto"/>
      </w:pPr>
      <w:r>
        <w:separator/>
      </w:r>
    </w:p>
  </w:endnote>
  <w:endnote w:type="continuationSeparator" w:id="0">
    <w:p w14:paraId="6F56C02C" w14:textId="77777777" w:rsidR="00560FFC" w:rsidRDefault="00560FFC" w:rsidP="00560F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r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F_Mitra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kram">
    <w:altName w:val="Symbol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F1EDC" w14:textId="77777777" w:rsidR="00560FFC" w:rsidRDefault="00560FFC" w:rsidP="00560FFC">
      <w:pPr>
        <w:spacing w:after="0" w:line="240" w:lineRule="auto"/>
      </w:pPr>
      <w:r>
        <w:separator/>
      </w:r>
    </w:p>
  </w:footnote>
  <w:footnote w:type="continuationSeparator" w:id="0">
    <w:p w14:paraId="33F7B41B" w14:textId="77777777" w:rsidR="00560FFC" w:rsidRDefault="00560FFC" w:rsidP="00560FFC">
      <w:pPr>
        <w:spacing w:after="0" w:line="240" w:lineRule="auto"/>
      </w:pPr>
      <w:r>
        <w:continuationSeparator/>
      </w:r>
    </w:p>
  </w:footnote>
  <w:footnote w:id="1">
    <w:p w14:paraId="5683957A" w14:textId="77777777" w:rsidR="00560FFC" w:rsidRPr="00B46DC7" w:rsidRDefault="00560FFC" w:rsidP="00560FFC">
      <w:pPr>
        <w:pStyle w:val="FootnoteText"/>
        <w:bidi/>
        <w:rPr>
          <w:rFonts w:cs="B Zar"/>
          <w:sz w:val="22"/>
          <w:szCs w:val="22"/>
          <w:rtl/>
        </w:rPr>
      </w:pPr>
      <w:r>
        <w:rPr>
          <w:rStyle w:val="FootnoteReference"/>
        </w:rPr>
        <w:footnoteRef/>
      </w:r>
      <w:r>
        <w:t xml:space="preserve"> </w:t>
      </w:r>
      <w:r w:rsidRPr="00B46DC7">
        <w:rPr>
          <w:rFonts w:cs="B Zar" w:hint="cs"/>
          <w:sz w:val="22"/>
          <w:szCs w:val="22"/>
          <w:rtl/>
        </w:rPr>
        <w:t xml:space="preserve">تحقيق بنيادي: پژوهشي است كه به كشف ماهيت اشيا و پديده‌ها و روابط بين متغيرها، اصول، قوانين و ساخت يا آزمايش تئوري‌ها و </w:t>
      </w:r>
      <w:r>
        <w:rPr>
          <w:rFonts w:cs="B Zar"/>
          <w:sz w:val="22"/>
          <w:szCs w:val="22"/>
          <w:rtl/>
        </w:rPr>
        <w:t>نظر</w:t>
      </w:r>
      <w:r>
        <w:rPr>
          <w:rFonts w:cs="B Zar" w:hint="cs"/>
          <w:sz w:val="22"/>
          <w:szCs w:val="22"/>
          <w:rtl/>
        </w:rPr>
        <w:t>ی</w:t>
      </w:r>
      <w:r>
        <w:rPr>
          <w:rFonts w:cs="B Zar" w:hint="eastAsia"/>
          <w:sz w:val="22"/>
          <w:szCs w:val="22"/>
          <w:rtl/>
        </w:rPr>
        <w:t>ه‌ها</w:t>
      </w:r>
      <w:r w:rsidRPr="00B46DC7">
        <w:rPr>
          <w:rFonts w:cs="B Zar" w:hint="cs"/>
          <w:sz w:val="22"/>
          <w:szCs w:val="22"/>
          <w:rtl/>
        </w:rPr>
        <w:t xml:space="preserve"> مي‌پردازد و به </w:t>
      </w:r>
      <w:r>
        <w:rPr>
          <w:rFonts w:cs="B Zar"/>
          <w:sz w:val="22"/>
          <w:szCs w:val="22"/>
          <w:rtl/>
        </w:rPr>
        <w:t>توسعه</w:t>
      </w:r>
      <w:r w:rsidRPr="00B46DC7">
        <w:rPr>
          <w:rFonts w:cs="B Zar" w:hint="cs"/>
          <w:sz w:val="22"/>
          <w:szCs w:val="22"/>
          <w:rtl/>
        </w:rPr>
        <w:t xml:space="preserve"> مرزهاي دانش رشته علمي كمك مي‌نمايد.</w:t>
      </w:r>
    </w:p>
    <w:p w14:paraId="110A590B" w14:textId="77777777" w:rsidR="00560FFC" w:rsidRPr="00B46DC7" w:rsidRDefault="00560FFC" w:rsidP="00560FFC">
      <w:pPr>
        <w:pStyle w:val="FootnoteText"/>
        <w:bidi/>
        <w:rPr>
          <w:rFonts w:cs="B Zar"/>
          <w:sz w:val="22"/>
          <w:szCs w:val="22"/>
          <w:rtl/>
        </w:rPr>
      </w:pPr>
      <w:r w:rsidRPr="00B46DC7">
        <w:rPr>
          <w:rFonts w:cs="B Zar" w:hint="cs"/>
          <w:sz w:val="22"/>
          <w:szCs w:val="22"/>
          <w:rtl/>
        </w:rPr>
        <w:t xml:space="preserve">- تحقيق نظري: نوعي پژوهش بنيادي است و از روش‌هاي استدلال و تحليل عقلاني استفاده مي‌كند و بر </w:t>
      </w:r>
      <w:r>
        <w:rPr>
          <w:rFonts w:cs="B Zar"/>
          <w:sz w:val="22"/>
          <w:szCs w:val="22"/>
          <w:rtl/>
        </w:rPr>
        <w:t>پا</w:t>
      </w:r>
      <w:r>
        <w:rPr>
          <w:rFonts w:cs="B Zar" w:hint="cs"/>
          <w:sz w:val="22"/>
          <w:szCs w:val="22"/>
          <w:rtl/>
        </w:rPr>
        <w:t>ی</w:t>
      </w:r>
      <w:r>
        <w:rPr>
          <w:rFonts w:cs="B Zar" w:hint="eastAsia"/>
          <w:sz w:val="22"/>
          <w:szCs w:val="22"/>
          <w:rtl/>
        </w:rPr>
        <w:t>ه</w:t>
      </w:r>
      <w:r w:rsidRPr="00B46DC7">
        <w:rPr>
          <w:rFonts w:cs="B Zar" w:hint="cs"/>
          <w:sz w:val="22"/>
          <w:szCs w:val="22"/>
          <w:rtl/>
        </w:rPr>
        <w:t xml:space="preserve"> مطالعات كتابخانه‌اي انجام مي‌شود.</w:t>
      </w:r>
    </w:p>
    <w:p w14:paraId="5506A7CD" w14:textId="1DDBAD8D" w:rsidR="00560FFC" w:rsidRPr="00B46DC7" w:rsidRDefault="00560FFC" w:rsidP="00560FFC">
      <w:pPr>
        <w:pStyle w:val="FootnoteText"/>
        <w:bidi/>
        <w:rPr>
          <w:rFonts w:cs="B Zar"/>
          <w:sz w:val="22"/>
          <w:szCs w:val="22"/>
          <w:rtl/>
        </w:rPr>
      </w:pPr>
      <w:r w:rsidRPr="00B46DC7">
        <w:rPr>
          <w:rFonts w:cs="B Zar" w:hint="cs"/>
          <w:sz w:val="22"/>
          <w:szCs w:val="22"/>
          <w:rtl/>
        </w:rPr>
        <w:t xml:space="preserve">- تحقيق كاربردي: پژوهشي است كه با استفاده از نتايج تحقيقات بنيادي </w:t>
      </w:r>
      <w:r w:rsidR="00E128CD">
        <w:rPr>
          <w:rFonts w:cs="B Zar"/>
          <w:sz w:val="22"/>
          <w:szCs w:val="22"/>
          <w:rtl/>
        </w:rPr>
        <w:t>به منظور</w:t>
      </w:r>
      <w:r w:rsidRPr="00B46DC7">
        <w:rPr>
          <w:rFonts w:cs="B Zar" w:hint="cs"/>
          <w:sz w:val="22"/>
          <w:szCs w:val="22"/>
          <w:rtl/>
        </w:rPr>
        <w:t xml:space="preserve"> بهبود و به كمال رساندن رفتارها، </w:t>
      </w:r>
      <w:r>
        <w:rPr>
          <w:rFonts w:cs="B Zar"/>
          <w:sz w:val="22"/>
          <w:szCs w:val="22"/>
          <w:rtl/>
        </w:rPr>
        <w:t>روش‌ها</w:t>
      </w:r>
      <w:r w:rsidRPr="00B46DC7">
        <w:rPr>
          <w:rFonts w:cs="B Zar" w:hint="cs"/>
          <w:sz w:val="22"/>
          <w:szCs w:val="22"/>
          <w:rtl/>
        </w:rPr>
        <w:t>، ابزارها، وسايل،</w:t>
      </w:r>
      <w:r>
        <w:rPr>
          <w:rFonts w:cs="B Zar"/>
          <w:sz w:val="22"/>
          <w:szCs w:val="22"/>
          <w:rtl/>
        </w:rPr>
        <w:t xml:space="preserve"> </w:t>
      </w:r>
      <w:r w:rsidRPr="00B46DC7">
        <w:rPr>
          <w:rFonts w:cs="B Zar" w:hint="cs"/>
          <w:sz w:val="22"/>
          <w:szCs w:val="22"/>
          <w:rtl/>
        </w:rPr>
        <w:t xml:space="preserve">توليدات، ساختارها و الگوهاي </w:t>
      </w:r>
      <w:r>
        <w:rPr>
          <w:rFonts w:cs="B Zar"/>
          <w:sz w:val="22"/>
          <w:szCs w:val="22"/>
          <w:rtl/>
        </w:rPr>
        <w:t>مورداستفاده</w:t>
      </w:r>
      <w:r w:rsidRPr="00B46DC7">
        <w:rPr>
          <w:rFonts w:cs="B Zar" w:hint="cs"/>
          <w:sz w:val="22"/>
          <w:szCs w:val="22"/>
          <w:rtl/>
        </w:rPr>
        <w:t xml:space="preserve"> جوامع انساني انجام مي‌شود.</w:t>
      </w:r>
    </w:p>
    <w:p w14:paraId="4FD3907C" w14:textId="6860B62C" w:rsidR="00560FFC" w:rsidRPr="00560FFC" w:rsidRDefault="00560FFC" w:rsidP="00560FFC">
      <w:pPr>
        <w:pStyle w:val="FootnoteText"/>
        <w:bidi/>
        <w:rPr>
          <w:rFonts w:cs="B Zar"/>
          <w:sz w:val="22"/>
          <w:szCs w:val="22"/>
          <w:rtl/>
        </w:rPr>
      </w:pPr>
      <w:r w:rsidRPr="00B46DC7">
        <w:rPr>
          <w:rFonts w:cs="B Zar" w:hint="cs"/>
          <w:sz w:val="22"/>
          <w:szCs w:val="22"/>
          <w:rtl/>
        </w:rPr>
        <w:t xml:space="preserve">- تحقيق توسعه‌اي: پژوهشي است كه عموماً </w:t>
      </w:r>
      <w:r>
        <w:rPr>
          <w:rFonts w:cs="B Zar"/>
          <w:sz w:val="22"/>
          <w:szCs w:val="22"/>
          <w:rtl/>
        </w:rPr>
        <w:t>جنبه</w:t>
      </w:r>
      <w:r w:rsidRPr="00B46DC7">
        <w:rPr>
          <w:rFonts w:cs="B Zar" w:hint="cs"/>
          <w:sz w:val="22"/>
          <w:szCs w:val="22"/>
          <w:rtl/>
        </w:rPr>
        <w:t xml:space="preserve"> تجربي دارد و به نوآوري يا بهبود </w:t>
      </w:r>
      <w:r>
        <w:rPr>
          <w:rFonts w:cs="B Zar"/>
          <w:sz w:val="22"/>
          <w:szCs w:val="22"/>
          <w:rtl/>
        </w:rPr>
        <w:t>روش‌ها</w:t>
      </w:r>
      <w:r w:rsidRPr="00B46DC7">
        <w:rPr>
          <w:rFonts w:cs="B Zar" w:hint="cs"/>
          <w:sz w:val="22"/>
          <w:szCs w:val="22"/>
          <w:rtl/>
        </w:rPr>
        <w:t xml:space="preserve">، ساخت و كارها، </w:t>
      </w:r>
      <w:r>
        <w:rPr>
          <w:rFonts w:cs="B Zar"/>
          <w:sz w:val="22"/>
          <w:szCs w:val="22"/>
          <w:rtl/>
        </w:rPr>
        <w:t>دستگاه‌ها</w:t>
      </w:r>
      <w:r w:rsidRPr="00B46DC7">
        <w:rPr>
          <w:rFonts w:cs="B Zar" w:hint="cs"/>
          <w:sz w:val="22"/>
          <w:szCs w:val="22"/>
          <w:rtl/>
        </w:rPr>
        <w:t xml:space="preserve"> و محصولات منتهي مي‌شود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TY3N7IwNDIxMjVW0lEKTi0uzszPAykwqgUAURCxZywAAAA="/>
  </w:docVars>
  <w:rsids>
    <w:rsidRoot w:val="00B414F4"/>
    <w:rsid w:val="00064F8E"/>
    <w:rsid w:val="00074A27"/>
    <w:rsid w:val="00194145"/>
    <w:rsid w:val="00212B25"/>
    <w:rsid w:val="00234ACF"/>
    <w:rsid w:val="00235B84"/>
    <w:rsid w:val="00264DAB"/>
    <w:rsid w:val="00270819"/>
    <w:rsid w:val="002A300B"/>
    <w:rsid w:val="003108B8"/>
    <w:rsid w:val="00560FFC"/>
    <w:rsid w:val="005B4B40"/>
    <w:rsid w:val="005C5B6D"/>
    <w:rsid w:val="005D7C87"/>
    <w:rsid w:val="006124DA"/>
    <w:rsid w:val="00615E3E"/>
    <w:rsid w:val="00696682"/>
    <w:rsid w:val="0070716B"/>
    <w:rsid w:val="00723916"/>
    <w:rsid w:val="00734985"/>
    <w:rsid w:val="00751C9C"/>
    <w:rsid w:val="007866CC"/>
    <w:rsid w:val="009D1DD7"/>
    <w:rsid w:val="00A773FB"/>
    <w:rsid w:val="00B414F4"/>
    <w:rsid w:val="00CD3A3E"/>
    <w:rsid w:val="00DF3861"/>
    <w:rsid w:val="00E128CD"/>
    <w:rsid w:val="00EF052B"/>
    <w:rsid w:val="00F06D59"/>
    <w:rsid w:val="00F24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53E15"/>
  <w15:chartTrackingRefBased/>
  <w15:docId w15:val="{36536B8C-924D-4678-BFCB-97071204D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38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DF3861"/>
    <w:pPr>
      <w:spacing w:after="0" w:line="240" w:lineRule="auto"/>
      <w:jc w:val="center"/>
    </w:pPr>
    <w:rPr>
      <w:rFonts w:ascii="Times New Roman" w:eastAsia="Times New Roman" w:hAnsi="Times New Roman" w:cs="Zar"/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DF3861"/>
    <w:rPr>
      <w:rFonts w:ascii="Times New Roman" w:eastAsia="Times New Roman" w:hAnsi="Times New Roman" w:cs="Zar"/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  <w:rsid w:val="006124DA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unhideWhenUsed/>
    <w:rsid w:val="00560F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F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60F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E626D-56F4-41C2-9EA0-03CF9503E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Toshiba</cp:lastModifiedBy>
  <cp:revision>8</cp:revision>
  <cp:lastPrinted>2021-03-08T10:31:00Z</cp:lastPrinted>
  <dcterms:created xsi:type="dcterms:W3CDTF">2024-04-03T09:09:00Z</dcterms:created>
  <dcterms:modified xsi:type="dcterms:W3CDTF">2024-04-06T09:45:00Z</dcterms:modified>
</cp:coreProperties>
</file>